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LinkedIn/Portfolio Website]</w:t>
      </w:r>
    </w:p>
    <w:p>
      <w:pPr>
        <w:pStyle w:val="BodyText"/>
      </w:pPr>
      <w:r>
        <w:t xml:space="preserve">Dear Hiring Manager,</w:t>
      </w:r>
    </w:p>
    <w:p>
      <w:pPr>
        <w:pStyle w:val="BodyText"/>
      </w:pPr>
      <w:r>
        <w:t xml:space="preserve">I am writing to express my enthusiastic interest in the Chef position at your esteemed establishment in Germany Frankfurt. As a passionate and experienced culinary professional with a deep respect for German gastronomy, I am eager to contribute my skills, creativity, and dedication to your kitchen team. This opportunity aligns perfectly with my career goals and culinary philosophy, which emphasizes excellence, innovation, and cultural appreciation—values that are deeply rooted in the rich traditions of Germany Frankfurt.</w:t>
      </w:r>
    </w:p>
    <w:p>
      <w:pPr>
        <w:pStyle w:val="BodyText"/>
      </w:pPr>
      <w:r>
        <w:t xml:space="preserve">With over a decade of experience in the hospitality industry, I have honed my expertise in crafting menus that blend global influences with regional authenticity. My journey as a Chef has taken me through diverse culinary landscapes, from fine dining restaurants to bustling food service operations, but it is the precision and artistry of German cuisine that truly captivate me. In Germany Frankfurt, where the fusion of tradition and modernity defines the culinary scene, I see an unparalleled platform to grow professionally while honoring the time-honored techniques that have shaped this city’s gastronomic identity.</w:t>
      </w:r>
    </w:p>
    <w:p>
      <w:pPr>
        <w:pStyle w:val="BodyText"/>
      </w:pPr>
      <w:r>
        <w:t xml:space="preserve">My professional background is built on a foundation of rigorous training and hands-on experience. As a Head Chef at [Previous Restaurant/Hotel Name], I led a team of 15+ kitchen staff to deliver exceptional dining experiences, consistently receiving positive feedback from patrons and industry critics alike. I am adept at managing high-pressure environments, ensuring food safety standards, and maintaining the highest levels of quality in every dish. My ability to innovate while respecting classical methods has allowed me to create menus that balance creativity with consistency—key attributes for success in a competitive market like Germany Frankfurt.</w:t>
      </w:r>
    </w:p>
    <w:p>
      <w:pPr>
        <w:pStyle w:val="BodyText"/>
      </w:pPr>
      <w:r>
        <w:t xml:space="preserve">What sets me apart is my commitment to understanding and embracing the cultural nuances of the regions I work in. In Germany, particularly in Frankfurt, food is more than sustenance; it is a reflection of community, heritage, and hospitality. I have spent time studying traditional German recipes such as Schnitzel, Frankfurter Wurst, and Käsespätzle while also exploring contemporary interpretations that resonate with today’s diners. This dual perspective allows me to approach each dish with both reverence for tradition and a desire to push boundaries, which I believe will add value to your establishment.</w:t>
      </w:r>
    </w:p>
    <w:p>
      <w:pPr>
        <w:pStyle w:val="BodyText"/>
      </w:pPr>
      <w:r>
        <w:t xml:space="preserve">Frankfurt’s vibrant culinary scene offers a unique opportunity to collaborate with like-minded professionals who share a passion for excellence. My experience in multicultural kitchens has equipped me with strong communication skills and the ability to work cohesively within diverse teams. I understand that in Germany, punctuality, precision, and teamwork are non-negotiables. I bring these qualities to every aspect of my work, ensuring that operations run smoothly and that guest expectations are not only met but exceeded.</w:t>
      </w:r>
    </w:p>
    <w:p>
      <w:pPr>
        <w:pStyle w:val="BodyText"/>
      </w:pPr>
      <w:r>
        <w:t xml:space="preserve">One of my proudest achievements was overseeing the development of a seasonal menu at [Previous Restaurant/Hotel Name] that highlighted local ingredients while incorporating international influences. This initiative resulted in a 30% increase in customer satisfaction scores and earned recognition from food critics. Additionally, I have led training programs to upskill junior chefs, fostering a culture of continuous learning and growth. These experiences have reinforced my belief that leadership in the kitchen is about empowering others while maintaining uncompromising standards.</w:t>
      </w:r>
    </w:p>
    <w:p>
      <w:pPr>
        <w:pStyle w:val="BodyText"/>
      </w:pPr>
      <w:r>
        <w:t xml:space="preserve">I am particularly drawn to the opportunity in Germany Frankfurt because of its dynamic food scene and reputation as a hub for innovation. The city’s blend of historic charm and modern energy creates an exciting environment for chefs to thrive. I am eager to contribute my skills in menu development, kitchen management, and guest relations while immersing myself in the local culture. Whether it’s perfecting a classic dish or experimenting with new techniques, I am committed to delivering experiences that leave a lasting impression on diners.</w:t>
      </w:r>
    </w:p>
    <w:p>
      <w:pPr>
        <w:pStyle w:val="BodyText"/>
      </w:pPr>
      <w:r>
        <w:t xml:space="preserve">My dedication to culinary excellence is matched by my adaptability and willingness to learn. I stay updated on industry trends through continuous education and networking with fellow chefs. For instance, I recently attended a workshop on sustainable cooking practices in Germany, which deepened my understanding of the country’s focus on eco-conscious gastronomy. This aligns with my belief that responsible sourcing and minimal waste are essential components of modern cuisine.</w:t>
      </w:r>
    </w:p>
    <w:p>
      <w:pPr>
        <w:pStyle w:val="BodyText"/>
      </w:pPr>
      <w:r>
        <w:t xml:space="preserve">Thank you for considering my application for the Chef position in Germany Frankfurt. I am excited about the possibility of contributing to your team and would welcome the opportunity to discuss how my background, skills, and passion for cooking align with your restaurant’s vision. I am available at your convenience for an interview and can be reached at [Phone Number] or [Email Address].</w:t>
      </w:r>
    </w:p>
    <w:p>
      <w:pPr>
        <w:pStyle w:val="BodyText"/>
      </w:pPr>
      <w:r>
        <w:t xml:space="preserve">Thank you again for your time and consideration. I look forward to the possibility of joining your team in Germany Frankfurt and helping to create unforgettable culinary experiences.</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Germany Frankfurt</dc:title>
  <dc:creator/>
  <cp:keywords/>
  <dcterms:created xsi:type="dcterms:W3CDTF">2026-07-21T16:02:35Z</dcterms:created>
  <dcterms:modified xsi:type="dcterms:W3CDTF">2026-07-21T16:02:35Z</dcterms:modified>
</cp:coreProperties>
</file>

<file path=docProps/custom.xml><?xml version="1.0" encoding="utf-8"?>
<Properties xmlns="http://schemas.openxmlformats.org/officeDocument/2006/custom-properties" xmlns:vt="http://schemas.openxmlformats.org/officeDocument/2006/docPropsVTypes"/>
</file>